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E01375" w:rsidRDefault="007369B3" w:rsidP="00A6378E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750048CE" w:rsidR="00FB270A" w:rsidRPr="00E01375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375833">
        <w:rPr>
          <w:rFonts w:ascii="Lato" w:eastAsia="Calibri" w:hAnsi="Lato" w:cs="Lato"/>
        </w:rPr>
        <w:fldChar w:fldCharType="begin"/>
      </w:r>
      <w:r w:rsidR="00FC4F48" w:rsidRPr="00375833">
        <w:rPr>
          <w:rFonts w:ascii="Lato" w:eastAsia="Calibri" w:hAnsi="Lato" w:cs="Lato"/>
        </w:rPr>
        <w:instrText>HYPERLINK "https://gowithjoe.github.io/"</w:instrText>
      </w:r>
      <w:r w:rsidR="00FC4F48" w:rsidRPr="00375833">
        <w:rPr>
          <w:rFonts w:ascii="Lato" w:eastAsia="Calibri" w:hAnsi="Lato" w:cs="Lato"/>
        </w:rPr>
      </w:r>
      <w:r w:rsidRPr="00375833">
        <w:rPr>
          <w:rFonts w:ascii="Lato" w:eastAsia="Calibri" w:hAnsi="Lato" w:cs="Lato"/>
        </w:rPr>
        <w:fldChar w:fldCharType="separate"/>
      </w:r>
      <w:r w:rsidR="00A350F8" w:rsidRPr="00375833">
        <w:rPr>
          <w:rStyle w:val="Hyperlink"/>
          <w:rFonts w:ascii="Lato" w:eastAsia="Calibri" w:hAnsi="Lato" w:cs="Lato"/>
          <w:color w:val="auto"/>
        </w:rPr>
        <w:t>We</w:t>
      </w:r>
      <w:r w:rsidR="00A350F8" w:rsidRPr="00375833">
        <w:rPr>
          <w:rStyle w:val="Hyperlink"/>
          <w:rFonts w:ascii="Lato" w:eastAsia="Calibri" w:hAnsi="Lato" w:cs="Lato"/>
          <w:color w:val="auto"/>
        </w:rPr>
        <w:t>b</w:t>
      </w:r>
      <w:r w:rsidR="00A350F8" w:rsidRPr="00375833">
        <w:rPr>
          <w:rStyle w:val="Hyperlink"/>
          <w:rFonts w:ascii="Lato" w:eastAsia="Calibri" w:hAnsi="Lato" w:cs="Lato"/>
          <w:color w:val="auto"/>
        </w:rPr>
        <w:t>site</w:t>
      </w:r>
      <w:r w:rsidRPr="00375833">
        <w:rPr>
          <w:rFonts w:ascii="Lato" w:eastAsia="Calibri" w:hAnsi="Lato" w:cs="Lato"/>
        </w:rPr>
        <w:fldChar w:fldCharType="end"/>
      </w:r>
      <w:r w:rsidR="00A350F8" w:rsidRPr="00375833">
        <w:rPr>
          <w:rFonts w:ascii="Lato" w:eastAsia="Calibri" w:hAnsi="Lato" w:cs="Lato"/>
        </w:rPr>
        <w:t xml:space="preserve"> </w:t>
      </w:r>
      <w:r w:rsidR="00A350F8" w:rsidRPr="00E01375">
        <w:rPr>
          <w:rFonts w:ascii="Lato" w:eastAsia="Calibri" w:hAnsi="Lato" w:cs="Lato"/>
        </w:rPr>
        <w:t xml:space="preserve">| </w:t>
      </w:r>
      <w:hyperlink r:id="rId7" w:history="1">
        <w:r w:rsidR="00A350F8" w:rsidRPr="00E01375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E01375">
        <w:rPr>
          <w:rFonts w:ascii="Lato" w:eastAsia="Calibri" w:hAnsi="Lato" w:cs="Lato"/>
        </w:rPr>
        <w:t xml:space="preserve"> </w:t>
      </w:r>
      <w:r w:rsidR="00FD2FA3" w:rsidRPr="00E01375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E01375">
        <w:rPr>
          <w:rFonts w:ascii="Lato" w:eastAsia="Calibri" w:hAnsi="Lato" w:cs="Lato"/>
        </w:rPr>
        <w:t xml:space="preserve"> | 1-480-220-8939 | </w:t>
      </w:r>
      <w:r w:rsidR="00914158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E01375">
        <w:rPr>
          <w:rFonts w:ascii="Lato" w:eastAsia="Calibri" w:hAnsi="Lato" w:cs="Lato"/>
        </w:rPr>
        <w:t>U.S. Citizen</w:t>
      </w:r>
    </w:p>
    <w:p w14:paraId="7AF59A2A" w14:textId="5AFFB1F2" w:rsidR="005904C1" w:rsidRPr="00E01375" w:rsidRDefault="005904C1" w:rsidP="008F6D0A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E0137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2062180C" w:rsidR="005904C1" w:rsidRPr="00E01375" w:rsidRDefault="00C62CB3" w:rsidP="006927F3">
      <w:pPr>
        <w:spacing w:before="40"/>
        <w:ind w:left="0" w:firstLine="0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Go (Golang)</w:t>
      </w:r>
      <w:r w:rsidR="00505526">
        <w:rPr>
          <w:rFonts w:ascii="Lato" w:eastAsia="Calibri" w:hAnsi="Lato" w:cs="Lato"/>
        </w:rPr>
        <w:t xml:space="preserve"> |</w:t>
      </w:r>
      <w:r w:rsidR="0079212E" w:rsidRPr="00E01375">
        <w:rPr>
          <w:rFonts w:ascii="Lato" w:eastAsia="Calibri" w:hAnsi="Lato" w:cs="Lato"/>
        </w:rPr>
        <w:t xml:space="preserve"> </w:t>
      </w:r>
      <w:r w:rsidR="00505526">
        <w:rPr>
          <w:rFonts w:ascii="Lato" w:eastAsia="Calibri" w:hAnsi="Lato" w:cs="Lato"/>
        </w:rPr>
        <w:t xml:space="preserve">Python | Kubernetes | Docker | </w:t>
      </w:r>
      <w:r>
        <w:rPr>
          <w:rFonts w:ascii="Lato" w:eastAsia="Calibri" w:hAnsi="Lato" w:cs="Lato"/>
        </w:rPr>
        <w:t>PostgreSQL</w:t>
      </w:r>
      <w:r w:rsidR="009730B8" w:rsidRPr="00E01375">
        <w:rPr>
          <w:rFonts w:ascii="Lato" w:eastAsia="Calibri" w:hAnsi="Lato" w:cs="Lato"/>
        </w:rPr>
        <w:t xml:space="preserve"> |</w:t>
      </w:r>
      <w:r w:rsidR="006768D1">
        <w:rPr>
          <w:rFonts w:ascii="Lato" w:eastAsia="Calibri" w:hAnsi="Lato" w:cs="Lato"/>
        </w:rPr>
        <w:t xml:space="preserve"> REST</w:t>
      </w:r>
      <w:r w:rsidR="009730B8" w:rsidRPr="00E01375">
        <w:rPr>
          <w:rFonts w:ascii="Lato" w:eastAsia="Calibri" w:hAnsi="Lato" w:cs="Lato"/>
        </w:rPr>
        <w:t xml:space="preserve"> </w:t>
      </w:r>
      <w:r w:rsidR="00BA682D" w:rsidRPr="00E01375">
        <w:rPr>
          <w:rFonts w:ascii="Lato" w:eastAsia="Calibri" w:hAnsi="Lato" w:cs="Lato"/>
        </w:rPr>
        <w:t>APIs</w:t>
      </w:r>
      <w:r w:rsidR="00EA3C06" w:rsidRPr="00E01375">
        <w:rPr>
          <w:rFonts w:ascii="Lato" w:eastAsia="Calibri" w:hAnsi="Lato" w:cs="Lato"/>
        </w:rPr>
        <w:t xml:space="preserve"> </w:t>
      </w:r>
      <w:r w:rsidR="006768D1">
        <w:rPr>
          <w:rFonts w:ascii="Lato" w:eastAsia="Calibri" w:hAnsi="Lato" w:cs="Lato"/>
        </w:rPr>
        <w:t>| AWS | Azure | gRPC</w:t>
      </w:r>
      <w:r w:rsidR="00505526">
        <w:rPr>
          <w:rFonts w:ascii="Lato" w:eastAsia="Calibri" w:hAnsi="Lato" w:cs="Lato"/>
        </w:rPr>
        <w:t xml:space="preserve"> | REST APIs</w:t>
      </w:r>
    </w:p>
    <w:p w14:paraId="02B40DDD" w14:textId="77777777" w:rsidR="00A350F8" w:rsidRPr="00E01375" w:rsidRDefault="00A350F8" w:rsidP="00C62CB3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5FB52C72" w:rsidR="00A350F8" w:rsidRPr="00E01375" w:rsidRDefault="00A350F8" w:rsidP="006927F3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 xml:space="preserve">SENIOR </w:t>
      </w:r>
      <w:r w:rsidR="00C62CB3">
        <w:rPr>
          <w:rFonts w:ascii="Lato" w:eastAsia="Calibri" w:hAnsi="Lato" w:cs="Lato"/>
          <w:b/>
          <w:bCs/>
        </w:rPr>
        <w:t>BACKEND</w:t>
      </w:r>
      <w:r w:rsidRPr="00E01375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E01375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eptember 2023 - May 2024</w:t>
      </w:r>
    </w:p>
    <w:p w14:paraId="77AD6380" w14:textId="400E3AD5" w:rsidR="00505526" w:rsidRPr="005139F5" w:rsidRDefault="00505526" w:rsidP="005055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A</w:t>
      </w:r>
      <w:r w:rsidRPr="005139F5">
        <w:rPr>
          <w:rFonts w:ascii="Lato" w:eastAsia="Calibri" w:hAnsi="Lato" w:cs="Lato"/>
        </w:rPr>
        <w:t>rchitected and maintained scalable microservices using Go and gRPC, improving system efficiency and reducing latency by 25%.</w:t>
      </w:r>
    </w:p>
    <w:p w14:paraId="343485BA" w14:textId="7C4917B9" w:rsidR="00A350F8" w:rsidRPr="00505526" w:rsidRDefault="00505526" w:rsidP="00505526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I</w:t>
      </w:r>
      <w:r w:rsidRPr="005139F5">
        <w:rPr>
          <w:rFonts w:ascii="Lato" w:eastAsia="Calibri" w:hAnsi="Lato" w:cs="Lato"/>
        </w:rPr>
        <w:t>mplemented efficient concurrency models using goroutines to process large datasets in parallel, reducing processing time by 35%.</w:t>
      </w:r>
    </w:p>
    <w:p w14:paraId="5DFAF068" w14:textId="41AD6138" w:rsidR="00A350F8" w:rsidRPr="00E01375" w:rsidRDefault="00505526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Led</w:t>
      </w:r>
      <w:r w:rsidR="0066501B" w:rsidRPr="00E01375">
        <w:rPr>
          <w:rFonts w:ascii="Lato" w:eastAsia="Calibri" w:hAnsi="Lato" w:cs="Lato"/>
        </w:rPr>
        <w:t xml:space="preserve"> </w:t>
      </w:r>
      <w:r w:rsidR="008F6D0A" w:rsidRPr="008F6D0A">
        <w:rPr>
          <w:rFonts w:ascii="Lato" w:eastAsia="Calibri" w:hAnsi="Lato" w:cs="Lato"/>
        </w:rPr>
        <w:t>the migration of a monolithic application to a distributed system with Go, leveraging gRPC and REST APIs to ensure smooth communication between services</w:t>
      </w:r>
      <w:r w:rsidR="006F7333" w:rsidRPr="00E01375">
        <w:rPr>
          <w:rFonts w:ascii="Lato" w:eastAsia="Calibri" w:hAnsi="Lato" w:cs="Lato"/>
        </w:rPr>
        <w:t>.</w:t>
      </w:r>
    </w:p>
    <w:p w14:paraId="7EE5BCB0" w14:textId="150AFF9A" w:rsidR="00A350F8" w:rsidRPr="00E01375" w:rsidRDefault="00A62353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C</w:t>
      </w:r>
      <w:r w:rsidRPr="005139F5">
        <w:rPr>
          <w:rFonts w:ascii="Lato" w:eastAsia="Calibri" w:hAnsi="Lato" w:cs="Lato"/>
        </w:rPr>
        <w:t>ollaborated with DevOps to containerize services using Docker and managed deployment with Kubernetes for improved scalability and resource management</w:t>
      </w:r>
      <w:r w:rsidR="00E01375" w:rsidRPr="00E01375">
        <w:rPr>
          <w:rFonts w:ascii="Lato" w:eastAsia="Calibri" w:hAnsi="Lato" w:cs="Lato"/>
        </w:rPr>
        <w:t>.</w:t>
      </w:r>
    </w:p>
    <w:p w14:paraId="043E3CA7" w14:textId="05BDD165" w:rsidR="00A62353" w:rsidRPr="005139F5" w:rsidRDefault="00A62353" w:rsidP="00A62353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O</w:t>
      </w:r>
      <w:r w:rsidRPr="005139F5">
        <w:rPr>
          <w:rFonts w:ascii="Lato" w:eastAsia="Calibri" w:hAnsi="Lato" w:cs="Lato"/>
        </w:rPr>
        <w:t xml:space="preserve">ptimized SQL databases, implementing performance improvements that reduced query times by </w:t>
      </w:r>
      <w:r w:rsidR="008F6D0A">
        <w:rPr>
          <w:rFonts w:ascii="Lato" w:eastAsia="Calibri" w:hAnsi="Lato" w:cs="Lato"/>
        </w:rPr>
        <w:t>3</w:t>
      </w:r>
      <w:r w:rsidRPr="005139F5">
        <w:rPr>
          <w:rFonts w:ascii="Lato" w:eastAsia="Calibri" w:hAnsi="Lato" w:cs="Lato"/>
        </w:rPr>
        <w:t>0%.</w:t>
      </w:r>
    </w:p>
    <w:p w14:paraId="30B7D776" w14:textId="20EC49DB" w:rsidR="00A350F8" w:rsidRPr="00E01375" w:rsidRDefault="00C62CB3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>
        <w:rPr>
          <w:rFonts w:ascii="Lato" w:eastAsia="Calibri" w:hAnsi="Lato" w:cs="Lato"/>
          <w:b/>
          <w:bCs/>
        </w:rPr>
        <w:t xml:space="preserve">SENIOR </w:t>
      </w:r>
      <w:r w:rsidR="009D0145">
        <w:rPr>
          <w:rFonts w:ascii="Lato" w:eastAsia="Calibri" w:hAnsi="Lato" w:cs="Lato"/>
          <w:b/>
          <w:bCs/>
        </w:rPr>
        <w:t>BACKEND</w:t>
      </w:r>
      <w:r w:rsidR="00A350F8" w:rsidRPr="00E01375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i/>
          <w:iCs/>
        </w:rPr>
        <w:t>Deep Cloud IQ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July 2021 – September 2023</w:t>
      </w:r>
    </w:p>
    <w:p w14:paraId="3A16F26D" w14:textId="774E0089" w:rsidR="00A350F8" w:rsidRPr="00A62353" w:rsidRDefault="0066501B" w:rsidP="00A62353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</w:t>
      </w:r>
      <w:r w:rsidR="00A62353">
        <w:rPr>
          <w:rFonts w:ascii="Lato" w:eastAsia="Calibri" w:hAnsi="Lato" w:cs="Lato"/>
        </w:rPr>
        <w:t xml:space="preserve"> </w:t>
      </w:r>
      <w:r w:rsidR="00A62353" w:rsidRPr="005139F5">
        <w:rPr>
          <w:rFonts w:ascii="Lato" w:eastAsia="Calibri" w:hAnsi="Lato" w:cs="Lato"/>
        </w:rPr>
        <w:t>highly scalable backend services using Go, leveraging goroutines and concurrency to improve performance by 30%.</w:t>
      </w:r>
    </w:p>
    <w:p w14:paraId="1D5F194A" w14:textId="7AFF6345" w:rsidR="00A350F8" w:rsidRPr="00E01375" w:rsidRDefault="00A62353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>I</w:t>
      </w:r>
      <w:r w:rsidRPr="005139F5">
        <w:rPr>
          <w:rFonts w:ascii="Lato" w:eastAsia="Calibri" w:hAnsi="Lato" w:cs="Lato"/>
        </w:rPr>
        <w:t>mplemented gRPC-based communication protocols between microservices, reducing overhead and improving system performance</w:t>
      </w:r>
      <w:r w:rsidR="0066501B" w:rsidRPr="00E01375">
        <w:rPr>
          <w:rFonts w:ascii="Lato" w:eastAsia="Calibri" w:hAnsi="Lato" w:cs="Lato"/>
        </w:rPr>
        <w:t>.</w:t>
      </w:r>
    </w:p>
    <w:p w14:paraId="5DB4CDC8" w14:textId="3073992A" w:rsidR="007F3433" w:rsidRPr="00E01375" w:rsidRDefault="008F6D0A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8F6D0A">
        <w:rPr>
          <w:rFonts w:ascii="Lato" w:eastAsia="Calibri" w:hAnsi="Lato" w:cs="Lato"/>
        </w:rPr>
        <w:t>Collaborated with cross-functional teams to integrate Go services with SQL databases, ensuring data consistency and integrity across distributed systems</w:t>
      </w:r>
      <w:r w:rsidR="007F3433" w:rsidRPr="00E01375">
        <w:rPr>
          <w:rFonts w:ascii="Lato" w:eastAsia="Calibri" w:hAnsi="Lato" w:cs="Lato"/>
        </w:rPr>
        <w:t>.</w:t>
      </w:r>
    </w:p>
    <w:p w14:paraId="6459EF9E" w14:textId="2ED84D31" w:rsidR="00A350F8" w:rsidRPr="00E01375" w:rsidRDefault="0038648F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5139F5">
        <w:rPr>
          <w:rFonts w:ascii="Lato" w:eastAsia="Calibri" w:hAnsi="Lato" w:cs="Lato"/>
        </w:rPr>
        <w:t>Engineered secure, scalable REST APIs to support real-time data exchange and reporting features</w:t>
      </w:r>
      <w:r w:rsidR="00A350F8" w:rsidRPr="00E01375">
        <w:rPr>
          <w:rFonts w:ascii="Lato" w:eastAsia="Calibri" w:hAnsi="Lato" w:cs="Lato"/>
        </w:rPr>
        <w:t>.</w:t>
      </w:r>
    </w:p>
    <w:p w14:paraId="659F9A61" w14:textId="6524CEF9" w:rsidR="00A350F8" w:rsidRPr="00E01375" w:rsidRDefault="0038648F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>
        <w:rPr>
          <w:rFonts w:ascii="Lato" w:eastAsia="Calibri" w:hAnsi="Lato" w:cs="Lato"/>
        </w:rPr>
        <w:t xml:space="preserve">Developed </w:t>
      </w:r>
      <w:r w:rsidRPr="005139F5">
        <w:rPr>
          <w:rFonts w:ascii="Lato" w:eastAsia="Calibri" w:hAnsi="Lato" w:cs="Lato"/>
        </w:rPr>
        <w:t>extensive unit and integration tests, improving test coverage and reducing production issues significantly.</w:t>
      </w:r>
    </w:p>
    <w:p w14:paraId="36F27466" w14:textId="77777777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Millennial Shift Technologies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ctober 2020 – June 2021</w:t>
      </w:r>
    </w:p>
    <w:p w14:paraId="2D7779C0" w14:textId="4D0145B9" w:rsidR="00A350F8" w:rsidRPr="00E01375" w:rsidRDefault="00FC4F48" w:rsidP="00A350F8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5139F5">
        <w:rPr>
          <w:rFonts w:ascii="Lato" w:eastAsia="Calibri" w:hAnsi="Lato" w:cs="Lato"/>
        </w:rPr>
        <w:t>Developed efficient and scalable SOAP and RESTful APIs, ensuring seamless communication between systems and improving overall performance</w:t>
      </w:r>
      <w:r w:rsidR="00A350F8" w:rsidRPr="00E01375">
        <w:rPr>
          <w:rFonts w:ascii="Lato" w:eastAsia="Calibri" w:hAnsi="Lato" w:cs="Lato"/>
        </w:rPr>
        <w:t>.</w:t>
      </w:r>
    </w:p>
    <w:p w14:paraId="50C0A769" w14:textId="4364EE6D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JR SOFTWAR</w:t>
      </w:r>
      <w:r w:rsidR="00DB1367" w:rsidRPr="00E01375">
        <w:rPr>
          <w:rFonts w:ascii="Lato" w:eastAsia="Calibri" w:hAnsi="Lato" w:cs="Lato"/>
          <w:b/>
          <w:bCs/>
        </w:rPr>
        <w:t xml:space="preserve">E </w:t>
      </w:r>
      <w:r w:rsidRPr="00E01375">
        <w:rPr>
          <w:rFonts w:ascii="Lato" w:eastAsia="Calibri" w:hAnsi="Lato" w:cs="Lato"/>
          <w:b/>
          <w:bCs/>
        </w:rPr>
        <w:t>ENGINEER</w:t>
      </w:r>
    </w:p>
    <w:p w14:paraId="718A91A7" w14:textId="26C38236" w:rsidR="0070564D" w:rsidRPr="00E01375" w:rsidRDefault="009D0145" w:rsidP="006927F3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proofErr w:type="spellStart"/>
      <w:r>
        <w:rPr>
          <w:rFonts w:ascii="Lato" w:eastAsia="Calibri" w:hAnsi="Lato" w:cs="Lato"/>
          <w:i/>
          <w:iCs/>
        </w:rPr>
        <w:t>Prizelogic</w:t>
      </w:r>
      <w:proofErr w:type="spellEnd"/>
      <w:r w:rsidR="0070564D" w:rsidRPr="00E01375">
        <w:rPr>
          <w:rFonts w:ascii="Lato" w:eastAsia="Calibri" w:hAnsi="Lato" w:cs="Lato"/>
        </w:rPr>
        <w:t xml:space="preserve">, </w:t>
      </w:r>
      <w:r w:rsidR="00FC4F48">
        <w:rPr>
          <w:rFonts w:ascii="Lato" w:eastAsia="Calibri" w:hAnsi="Lato" w:cs="Lato"/>
          <w:i/>
          <w:iCs/>
        </w:rPr>
        <w:t>Scottsdale, AZ</w:t>
      </w:r>
    </w:p>
    <w:p w14:paraId="71AAADE7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February 2018 – May 2020</w:t>
      </w:r>
    </w:p>
    <w:p w14:paraId="3BDE5D7F" w14:textId="77777777" w:rsidR="00A350F8" w:rsidRPr="00E01375" w:rsidRDefault="00A350F8" w:rsidP="005F3AEB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ssisted in the development and maintenance of back-end services for applications.</w:t>
      </w:r>
    </w:p>
    <w:p w14:paraId="5CB59E3D" w14:textId="77777777" w:rsidR="00A350F8" w:rsidRPr="00E01375" w:rsidRDefault="00A350F8" w:rsidP="00C62CB3">
      <w:pPr>
        <w:pBdr>
          <w:bottom w:val="single" w:sz="4" w:space="1" w:color="auto"/>
        </w:pBdr>
        <w:spacing w:before="24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1AE85271" w14:textId="77777777" w:rsidR="009D0145" w:rsidRPr="009D0145" w:rsidRDefault="009D0145" w:rsidP="009D0145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9D0145">
        <w:rPr>
          <w:rFonts w:ascii="Lato" w:eastAsia="Calibri" w:hAnsi="Lato" w:cs="Lato"/>
          <w:i/>
          <w:iCs/>
        </w:rPr>
        <w:t>College of Southern Nevada, Las Vegas. NV</w:t>
      </w:r>
    </w:p>
    <w:p w14:paraId="5DAF791D" w14:textId="55A9FBC9" w:rsidR="009D0145" w:rsidRPr="009D0145" w:rsidRDefault="009D0145" w:rsidP="009D0145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9D0145">
        <w:rPr>
          <w:rFonts w:ascii="Lato" w:eastAsia="Calibri" w:hAnsi="Lato" w:cs="Lato"/>
          <w:i/>
          <w:iCs/>
        </w:rPr>
        <w:t>Studied: Computer Science</w:t>
      </w:r>
    </w:p>
    <w:p w14:paraId="4F90F4FB" w14:textId="07131E40" w:rsidR="00FC4F48" w:rsidRPr="00FC4F48" w:rsidRDefault="009D0145" w:rsidP="00FC4F48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r w:rsidRPr="009D0145">
        <w:rPr>
          <w:rFonts w:ascii="Lato" w:eastAsia="Calibri" w:hAnsi="Lato" w:cs="Lato"/>
          <w:i/>
          <w:iCs/>
        </w:rPr>
        <w:t>January 2014 – May 2017</w:t>
      </w:r>
    </w:p>
    <w:sectPr w:rsidR="00FC4F48" w:rsidRPr="00FC4F48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382E9C" w14:textId="77777777" w:rsidR="00BD336A" w:rsidRDefault="00BD336A">
      <w:r>
        <w:separator/>
      </w:r>
    </w:p>
  </w:endnote>
  <w:endnote w:type="continuationSeparator" w:id="0">
    <w:p w14:paraId="47C77380" w14:textId="77777777" w:rsidR="00BD336A" w:rsidRDefault="00BD33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D25CC9" w14:textId="77777777" w:rsidR="00BD336A" w:rsidRDefault="00BD336A">
      <w:r>
        <w:separator/>
      </w:r>
    </w:p>
  </w:footnote>
  <w:footnote w:type="continuationSeparator" w:id="0">
    <w:p w14:paraId="6A824B2C" w14:textId="77777777" w:rsidR="00BD336A" w:rsidRDefault="00BD33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395B53"/>
    <w:multiLevelType w:val="multilevel"/>
    <w:tmpl w:val="7DF83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360913"/>
    <w:multiLevelType w:val="multilevel"/>
    <w:tmpl w:val="89E80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10"/>
  </w:num>
  <w:num w:numId="4" w16cid:durableId="124156161">
    <w:abstractNumId w:val="11"/>
  </w:num>
  <w:num w:numId="5" w16cid:durableId="1549336708">
    <w:abstractNumId w:val="19"/>
  </w:num>
  <w:num w:numId="6" w16cid:durableId="698506038">
    <w:abstractNumId w:val="14"/>
  </w:num>
  <w:num w:numId="7" w16cid:durableId="1946570097">
    <w:abstractNumId w:val="8"/>
  </w:num>
  <w:num w:numId="8" w16cid:durableId="2011519157">
    <w:abstractNumId w:val="12"/>
  </w:num>
  <w:num w:numId="9" w16cid:durableId="623849729">
    <w:abstractNumId w:val="6"/>
  </w:num>
  <w:num w:numId="10" w16cid:durableId="1421834226">
    <w:abstractNumId w:val="13"/>
  </w:num>
  <w:num w:numId="11" w16cid:durableId="769546822">
    <w:abstractNumId w:val="4"/>
  </w:num>
  <w:num w:numId="12" w16cid:durableId="848452323">
    <w:abstractNumId w:val="18"/>
  </w:num>
  <w:num w:numId="13" w16cid:durableId="218562797">
    <w:abstractNumId w:val="7"/>
  </w:num>
  <w:num w:numId="14" w16cid:durableId="774404073">
    <w:abstractNumId w:val="9"/>
  </w:num>
  <w:num w:numId="15" w16cid:durableId="1766152745">
    <w:abstractNumId w:val="17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20"/>
  </w:num>
  <w:num w:numId="19" w16cid:durableId="1763143696">
    <w:abstractNumId w:val="16"/>
  </w:num>
  <w:num w:numId="20" w16cid:durableId="1251043603">
    <w:abstractNumId w:val="15"/>
  </w:num>
  <w:num w:numId="21" w16cid:durableId="18076274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B0E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833"/>
    <w:rsid w:val="00375C3B"/>
    <w:rsid w:val="003826C1"/>
    <w:rsid w:val="00383DAC"/>
    <w:rsid w:val="0038647E"/>
    <w:rsid w:val="0038648F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B018D"/>
    <w:rsid w:val="004B0B6F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5526"/>
    <w:rsid w:val="00505D37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19FC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2131"/>
    <w:rsid w:val="00593B1C"/>
    <w:rsid w:val="005949B5"/>
    <w:rsid w:val="00595E58"/>
    <w:rsid w:val="00596216"/>
    <w:rsid w:val="00596A1F"/>
    <w:rsid w:val="00596A8C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38C9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768D1"/>
    <w:rsid w:val="006822E1"/>
    <w:rsid w:val="00683E14"/>
    <w:rsid w:val="006927F3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D666B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099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6D0A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0145"/>
    <w:rsid w:val="009D6F94"/>
    <w:rsid w:val="009E26AD"/>
    <w:rsid w:val="009E35EA"/>
    <w:rsid w:val="009E430B"/>
    <w:rsid w:val="009E6B99"/>
    <w:rsid w:val="009F1CD4"/>
    <w:rsid w:val="009F2662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2C70"/>
    <w:rsid w:val="00A533B7"/>
    <w:rsid w:val="00A5404D"/>
    <w:rsid w:val="00A54533"/>
    <w:rsid w:val="00A57C2F"/>
    <w:rsid w:val="00A57DF3"/>
    <w:rsid w:val="00A57E64"/>
    <w:rsid w:val="00A61ADF"/>
    <w:rsid w:val="00A620FA"/>
    <w:rsid w:val="00A62353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36A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62CB3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2E17"/>
    <w:rsid w:val="00E24E93"/>
    <w:rsid w:val="00E254B7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4F48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12</cp:revision>
  <cp:lastPrinted>2024-09-14T20:46:00Z</cp:lastPrinted>
  <dcterms:created xsi:type="dcterms:W3CDTF">2024-09-06T16:22:00Z</dcterms:created>
  <dcterms:modified xsi:type="dcterms:W3CDTF">2024-09-14T20:49:00Z</dcterms:modified>
</cp:coreProperties>
</file>